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5CB7C8D">
            <wp:simplePos x="0" y="0"/>
            <wp:positionH relativeFrom="column">
              <wp:posOffset>-926125</wp:posOffset>
            </wp:positionH>
            <wp:positionV relativeFrom="paragraph">
              <wp:posOffset>-946121</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6B759106">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13CB7BBA"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AE0E" w14:textId="007EFCC7" w:rsidR="00E34D5A" w:rsidRPr="0027647F" w:rsidRDefault="0096746D" w:rsidP="0027647F">
      <w:pPr>
        <w:pStyle w:val="Heading1"/>
      </w:pPr>
      <w:bookmarkStart w:id="0" w:name="_Toc206262334"/>
      <w:bookmarkStart w:id="1" w:name="_Toc210328744"/>
      <w:bookmarkStart w:id="2" w:name="_Toc224890260"/>
      <w:r w:rsidRPr="0027647F">
        <w:lastRenderedPageBreak/>
        <w:t>Worksheets 1: Setting Up a Project Team and Planning a Sustainability Project</w:t>
      </w:r>
      <w:bookmarkEnd w:id="0"/>
      <w:bookmarkEnd w:id="1"/>
      <w:bookmarkEnd w:id="2"/>
    </w:p>
    <w:p w14:paraId="5C11AE0F" w14:textId="22B40F73" w:rsidR="002E6300" w:rsidRDefault="00A56750" w:rsidP="002D2391">
      <w:pPr>
        <w:pStyle w:val="ListParagraph"/>
      </w:pPr>
      <w:r w:rsidRPr="00213EA9">
        <w:rPr>
          <w:rStyle w:val="hps"/>
        </w:rPr>
        <w:t>In the table below, write which</w:t>
      </w:r>
      <w:r w:rsidR="002E6300" w:rsidRPr="00213EA9">
        <w:t xml:space="preserve"> departments and </w:t>
      </w:r>
      <w:r w:rsidR="002E6300" w:rsidRPr="00213EA9">
        <w:rPr>
          <w:rStyle w:val="hps"/>
        </w:rPr>
        <w:t>employees of the company</w:t>
      </w:r>
      <w:r w:rsidR="002E6300" w:rsidRPr="00213EA9">
        <w:t xml:space="preserve"> will be </w:t>
      </w:r>
      <w:r w:rsidR="002E6300" w:rsidRPr="00213EA9">
        <w:rPr>
          <w:rStyle w:val="hps"/>
        </w:rPr>
        <w:t>included in the sustainability planning team? What will be the</w:t>
      </w:r>
      <w:r w:rsidR="002E6300" w:rsidRPr="00213EA9">
        <w:t xml:space="preserve"> specific role of the individual </w:t>
      </w:r>
      <w:r w:rsidR="002E6300" w:rsidRPr="00213EA9">
        <w:rPr>
          <w:rStyle w:val="hps"/>
        </w:rPr>
        <w:t>in the team</w:t>
      </w:r>
      <w:r w:rsidR="002E6300" w:rsidRPr="00213EA9">
        <w:t>? What steps of planning for sustainability will the person participate in?</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cific role in the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Collaborate in steps</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ED3963" w:rsidP="002D2391">
      <w:pPr>
        <w:pStyle w:val="ListParagraph"/>
      </w:pPr>
      <w:r w:rsidRPr="00213EA9">
        <w:t>Would i</w:t>
      </w:r>
      <w:r w:rsidR="00B545FE" w:rsidRPr="00213EA9">
        <w:t>nvolving or hiring external experts or stakeholders in the project or project team be useful</w:t>
      </w:r>
      <w:r w:rsidRPr="00213EA9">
        <w:t xml:space="preserve">? </w:t>
      </w:r>
      <w:r w:rsidRPr="00213EA9">
        <w:rPr>
          <w:rStyle w:val="hps"/>
        </w:rPr>
        <w:t>If so</w:t>
      </w:r>
      <w:r w:rsidRPr="00213EA9">
        <w:t xml:space="preserve">, what types of </w:t>
      </w:r>
      <w:r w:rsidRPr="00213EA9">
        <w:rPr>
          <w:rStyle w:val="hps"/>
        </w:rPr>
        <w:t>experts or stakeholders will you involve</w:t>
      </w:r>
      <w:r w:rsidR="00B545FE" w:rsidRPr="00213EA9">
        <w:rPr>
          <w:rStyle w:val="hps"/>
        </w:rPr>
        <w:t>, and what will their role b</w:t>
      </w:r>
      <w:r w:rsidRPr="00213EA9">
        <w:rPr>
          <w:rStyle w:val="hps"/>
        </w:rPr>
        <w:t>e</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Expertis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EA2E64" w:rsidP="002D2391">
      <w:pPr>
        <w:pStyle w:val="ListParagraph"/>
      </w:pPr>
      <w:r w:rsidRPr="00213EA9">
        <w:rPr>
          <w:rStyle w:val="hps"/>
        </w:rPr>
        <w:t>Would i</w:t>
      </w:r>
      <w:r w:rsidR="00B545FE" w:rsidRPr="00213EA9">
        <w:rPr>
          <w:rStyle w:val="hps"/>
        </w:rPr>
        <w:t>nvolving students from (local) universities in the project be useful</w:t>
      </w:r>
      <w:r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sity or school</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Paragraph"/>
        <w:rPr>
          <w:rStyle w:val="hps"/>
        </w:rPr>
      </w:pPr>
      <w:r w:rsidRPr="00213EA9">
        <w:rPr>
          <w:rStyle w:val="hps"/>
        </w:rPr>
        <w:t>Prepare a project timeline and</w:t>
      </w:r>
      <w:r w:rsidRPr="00213EA9">
        <w:t xml:space="preserve"> agree on the frequency</w:t>
      </w:r>
      <w:r w:rsidRPr="00213EA9">
        <w:rPr>
          <w:rStyle w:val="hps"/>
        </w:rPr>
        <w:t xml:space="preserve"> of meetings of the sustainability planning team.</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Paragraph"/>
      </w:pPr>
      <w:r w:rsidRPr="00213EA9">
        <w:t>Think about how the team will communicate with each other</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Paragraph"/>
      </w:pPr>
      <w:r w:rsidRPr="00213EA9">
        <w:t>How will the team communicate with other departments of the company?</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B9FE" w14:textId="08A19168" w:rsidR="00506F55" w:rsidRDefault="00506F55" w:rsidP="002D2391"/>
    <w:p w14:paraId="47CF2063" w14:textId="77777777" w:rsidR="0046431E" w:rsidRDefault="0046431E">
      <w:pPr>
        <w:sectPr w:rsidR="0046431E" w:rsidSect="003F4671">
          <w:headerReference w:type="first" r:id="rId23"/>
          <w:footerReference w:type="first" r:id="rId24"/>
          <w:pgSz w:w="11906" w:h="16838"/>
          <w:pgMar w:top="1417" w:right="1417" w:bottom="1135" w:left="1417" w:header="708" w:footer="223" w:gutter="0"/>
          <w:cols w:space="708"/>
          <w:titlePg/>
          <w:docGrid w:linePitch="360"/>
        </w:sectPr>
      </w:pPr>
    </w:p>
    <w:p w14:paraId="3E1FE173" w14:textId="77777777" w:rsidR="00BF2BD3" w:rsidRDefault="00BF2BD3" w:rsidP="00BF2BD3"/>
    <w:p w14:paraId="6818C9D9" w14:textId="77777777" w:rsidR="00BF2BD3" w:rsidRDefault="00BF2BD3" w:rsidP="00BF2BD3">
      <w:r>
        <w:rPr>
          <w:noProof/>
        </w:rPr>
        <w:drawing>
          <wp:inline distT="0" distB="0" distL="0" distR="0" wp14:anchorId="04936585" wp14:editId="25AA653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1A047834" w14:textId="77777777" w:rsidR="00BF2BD3" w:rsidRDefault="00BF2BD3" w:rsidP="00BF2BD3">
      <w:r>
        <w:rPr>
          <w:noProof/>
        </w:rPr>
        <w:drawing>
          <wp:inline distT="0" distB="0" distL="0" distR="0" wp14:anchorId="14FA279B" wp14:editId="5BCE2E5D">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38842BB9" w14:textId="77777777" w:rsidR="00BF2BD3" w:rsidRPr="00324C61" w:rsidRDefault="00BF2BD3" w:rsidP="00BF2BD3"/>
    <w:p w14:paraId="418E20F6" w14:textId="77777777" w:rsidR="00BF2BD3" w:rsidRPr="00213EA9" w:rsidRDefault="00BF2BD3" w:rsidP="00BF2BD3">
      <w:r>
        <w:rPr>
          <w:noProof/>
        </w:rPr>
        <w:drawing>
          <wp:anchor distT="0" distB="0" distL="114300" distR="114300" simplePos="0" relativeHeight="251689984" behindDoc="0" locked="0" layoutInCell="1" allowOverlap="1" wp14:anchorId="0FD58373" wp14:editId="0D208834">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15F9EC" wp14:editId="170665A1">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CC76604" w14:textId="35A75B68" w:rsidR="000F7BDF" w:rsidRPr="00213EA9" w:rsidRDefault="000F7BDF" w:rsidP="00BF2BD3"/>
    <w:sectPr w:rsidR="000F7BDF" w:rsidRPr="00213EA9" w:rsidSect="00BF2BD3">
      <w:headerReference w:type="first" r:id="rId26"/>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F5BD0" w14:textId="77777777" w:rsidR="003B0DAF" w:rsidRDefault="003B0DAF" w:rsidP="002D2391">
      <w:r>
        <w:separator/>
      </w:r>
    </w:p>
  </w:endnote>
  <w:endnote w:type="continuationSeparator" w:id="0">
    <w:p w14:paraId="38ECFC2F" w14:textId="77777777" w:rsidR="003B0DAF" w:rsidRDefault="003B0DA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5BC6EE51-A848-4EF7-A5A0-409610C9C9E6}"/>
    <w:embedBold r:id="rId2" w:fontKey="{263DD22C-00D9-4A67-94DE-132A660979AE}"/>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80FCA4F7-F5E4-4585-84A6-ABEA72BCD70D}"/>
    <w:embedBold r:id="rId4" w:fontKey="{9E9F0E9A-A3D7-4A4E-97F2-00DC62685AE2}"/>
  </w:font>
  <w:font w:name="Raleway">
    <w:panose1 w:val="020B0503030101060003"/>
    <w:charset w:val="00"/>
    <w:family w:val="auto"/>
    <w:pitch w:val="variable"/>
    <w:sig w:usb0="A00002FF" w:usb1="5000205B" w:usb2="00000000" w:usb3="00000000" w:csb0="00000197" w:csb1="00000000"/>
    <w:embedRegular r:id="rId5" w:fontKey="{6E43A66F-6647-4BC4-94C0-D4156ED49757}"/>
    <w:embedBold r:id="rId6" w:fontKey="{FD681046-B5D6-4EBC-B872-AD433CB0AA0B}"/>
    <w:embedItalic r:id="rId7" w:fontKey="{DB989E0A-6493-47FF-A705-E15B5AE92862}"/>
    <w:embedBoldItalic r:id="rId8" w:fontKey="{E384A4E6-1DC2-440D-9977-6AF549B2FAC3}"/>
  </w:font>
  <w:font w:name="Raleway Black">
    <w:charset w:val="00"/>
    <w:family w:val="auto"/>
    <w:pitch w:val="variable"/>
    <w:sig w:usb0="A00002FF" w:usb1="5000205B" w:usb2="00000000" w:usb3="00000000" w:csb0="00000197" w:csb1="00000000"/>
    <w:embedRegular r:id="rId9" w:fontKey="{459344F4-E9C0-4BAB-84D5-F1D3E265ADC5}"/>
    <w:embedBold r:id="rId10" w:fontKey="{AB80ACEE-A2D9-47DC-B630-9DD3148BF031}"/>
  </w:font>
  <w:font w:name="Tahoma">
    <w:panose1 w:val="020B0604030504040204"/>
    <w:charset w:val="00"/>
    <w:family w:val="swiss"/>
    <w:pitch w:val="variable"/>
    <w:sig w:usb0="E1002EFF" w:usb1="C000605B" w:usb2="00000029" w:usb3="00000000" w:csb0="000101FF" w:csb1="00000000"/>
    <w:embedRegular r:id="rId11" w:fontKey="{37E5AF23-CFD2-4B4C-BB7A-0AFD1D44BAD9}"/>
  </w:font>
  <w:font w:name="Raleway SemiBold">
    <w:charset w:val="00"/>
    <w:family w:val="auto"/>
    <w:pitch w:val="variable"/>
    <w:sig w:usb0="A00002FF" w:usb1="5000205B" w:usb2="00000000" w:usb3="00000000" w:csb0="00000197" w:csb1="00000000"/>
    <w:embedBold r:id="rId12" w:fontKey="{BBBC2023-73CC-4B0B-BAFE-0D2FC3D23DF8}"/>
  </w:font>
  <w:font w:name="Cambria">
    <w:panose1 w:val="02040503050406030204"/>
    <w:charset w:val="00"/>
    <w:family w:val="roman"/>
    <w:pitch w:val="variable"/>
    <w:sig w:usb0="E00006FF" w:usb1="420024FF" w:usb2="02000000" w:usb3="00000000" w:csb0="0000019F" w:csb1="00000000"/>
    <w:embedRegular r:id="rId13" w:fontKey="{7152A8F6-A4B7-4BD5-8E0E-7AA2E9C7FBC4}"/>
    <w:embedBold r:id="rId14" w:fontKey="{F3C4AD9D-2DFC-4547-BCB2-67229A735C9A}"/>
    <w:embedItalic r:id="rId15" w:fontKey="{7D9735DF-252F-493B-ACDE-B8FDF4919D2C}"/>
  </w:font>
  <w:font w:name="Times">
    <w:panose1 w:val="02020603050405020304"/>
    <w:charset w:val="00"/>
    <w:family w:val="roman"/>
    <w:pitch w:val="variable"/>
    <w:sig w:usb0="E0002EFF" w:usb1="C000785B" w:usb2="00000009" w:usb3="00000000" w:csb0="000001FF" w:csb1="00000000"/>
    <w:embedRegular r:id="rId16" w:fontKey="{3578400B-00D5-4258-81A7-975864269E58}"/>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B4129CE0-4717-4A83-8B99-F9470FBC3944}"/>
  </w:font>
  <w:font w:name="Raleway ExtraBold">
    <w:charset w:val="00"/>
    <w:family w:val="auto"/>
    <w:pitch w:val="variable"/>
    <w:sig w:usb0="A00002FF" w:usb1="5000205B" w:usb2="00000000" w:usb3="00000000" w:csb0="00000197" w:csb1="00000000"/>
    <w:embedRegular r:id="rId18" w:fontKey="{0685E68C-77CB-410B-94A2-2492AE3B280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09FD6" w14:textId="77777777" w:rsidR="003B0DAF" w:rsidRDefault="003B0DAF" w:rsidP="002D2391">
      <w:r>
        <w:separator/>
      </w:r>
    </w:p>
  </w:footnote>
  <w:footnote w:type="continuationSeparator" w:id="0">
    <w:p w14:paraId="312E4F46" w14:textId="77777777" w:rsidR="003B0DAF" w:rsidRDefault="003B0DA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93202562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DE3E2" w14:textId="77AE950E" w:rsidR="00BF2BD3" w:rsidRDefault="00BF2BD3"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5033"/>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0A40"/>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0DAF"/>
    <w:rsid w:val="003B2523"/>
    <w:rsid w:val="003B39EC"/>
    <w:rsid w:val="003C4023"/>
    <w:rsid w:val="003D32A1"/>
    <w:rsid w:val="003D6369"/>
    <w:rsid w:val="003F057B"/>
    <w:rsid w:val="003F1E6A"/>
    <w:rsid w:val="003F4671"/>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95286"/>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61F3F"/>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31B3"/>
    <w:rsid w:val="00BC526B"/>
    <w:rsid w:val="00BD5AE6"/>
    <w:rsid w:val="00BE00C2"/>
    <w:rsid w:val="00BF00C9"/>
    <w:rsid w:val="00BF2BD3"/>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5C46"/>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2E69D2D3-6332-46BE-A9D8-C509C379D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1</Words>
  <Characters>1017</Characters>
  <Application>Microsoft Office Word</Application>
  <DocSecurity>0</DocSecurity>
  <Lines>21</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5</cp:revision>
  <cp:lastPrinted>2013-11-12T11:12:00Z</cp:lastPrinted>
  <dcterms:created xsi:type="dcterms:W3CDTF">2026-03-20T08:53:00Z</dcterms:created>
  <dcterms:modified xsi:type="dcterms:W3CDTF">2026-05-3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